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China</w:t>
      </w:r>
      <w:r>
        <w:t xml:space="preserve"> </w:t>
      </w:r>
      <w:r>
        <w:t xml:space="preserve">Beijing</w:t>
      </w:r>
    </w:p>
    <w:bookmarkStart w:id="20" w:name="X645df10eac34f1a99ae369d7c6ad98a70a571e4"/>
    <w:p>
      <w:pPr>
        <w:pStyle w:val="Heading1"/>
      </w:pPr>
      <w:r>
        <w:t xml:space="preserve">Cover Letter for Dietitian Position in China Beijing</w:t>
      </w:r>
    </w:p>
    <w:p>
      <w:pPr>
        <w:pStyle w:val="FirstParagraph"/>
      </w:pPr>
      <w:r>
        <w:t xml:space="preserve">Dear [Recipient's Name or Hiring Manager],</w:t>
      </w:r>
    </w:p>
    <w:p>
      <w:pPr>
        <w:pStyle w:val="BodyText"/>
      </w:pPr>
      <w:r>
        <w:t xml:space="preserve">I am writing to express my sincere interest in the Dietitian position at your esteemed organization, which is located in the vibrant and culturally rich city of China Beijing. As a dedicated and experienced Dietitian with a passion for promoting health through nutrition, I am eager to contribute my expertise to an environment that values both scientific rigor and cultural sensitivity. This opportunity aligns perfectly with my professional goals, particularly in the context of China Beijing’s dynamic healthcare landscape, where the integration of traditional practices and modern nutritional science is increasingly vital.</w:t>
      </w:r>
    </w:p>
    <w:p>
      <w:pPr>
        <w:pStyle w:val="BodyText"/>
      </w:pPr>
      <w:r>
        <w:t xml:space="preserve">My journey as a Dietitian has been driven by a commitment to understanding the unique nutritional needs of diverse populations. Over the past [X years], I have worked in various settings, including clinical environments, community health programs, and private practice, where I specialized in creating personalized nutrition plans that address both individual and public health challenges. My experience includes conducting comprehensive nutritional assessments, developing meal plans for patients with chronic conditions such as diabetes and cardiovascular disease, and educating clients on the importance of balanced diets. These experiences have equipped me with the skills to adapt my approach to different cultural contexts, a critical asset in a city like China Beijing, where dietary traditions are deeply rooted in history and modern lifestyles are rapidly evolving.</w:t>
      </w:r>
    </w:p>
    <w:p>
      <w:pPr>
        <w:pStyle w:val="BodyText"/>
      </w:pPr>
      <w:r>
        <w:t xml:space="preserve">What draws me most to the Dietitian role in China Beijing is the opportunity to contribute to a population that values both ancient wisdom and contemporary health innovations. In this bustling metropolis, where traditional Chinese medicine (TCM) coexists with Western medical practices, I believe my background in integrative nutrition can make a meaningful impact. For instance, I have studied the principles of TCM and how they intersect with nutritional science, allowing me to provide holistic recommendations that respect cultural preferences while addressing modern health concerns. This dual perspective is particularly relevant in China Beijing, where the demand for dietitians who understand local dietary habits and health trends continues to grow.</w:t>
      </w:r>
    </w:p>
    <w:p>
      <w:pPr>
        <w:pStyle w:val="BodyText"/>
      </w:pPr>
      <w:r>
        <w:t xml:space="preserve">Furthermore, my work has often involved collaborating with multidisciplinary teams to address public health challenges. In [previous role or organization], I partnered with healthcare providers to design nutrition education campaigns targeting urban populations, emphasizing the importance of reducing processed food consumption and increasing the intake of whole foods. These initiatives not only improved individual health outcomes but also fostered a greater awareness of preventive care within communities. I am confident that my ability to communicate complex nutritional concepts in an accessible manner would resonate well with clients in China Beijing, where there is a growing emphasis on wellness and longevity.</w:t>
      </w:r>
    </w:p>
    <w:p>
      <w:pPr>
        <w:pStyle w:val="BodyText"/>
      </w:pPr>
      <w:r>
        <w:t xml:space="preserve">Another aspect of my professional experience that aligns with the needs of your organization is my proficiency in working with diverse cultural groups. In [previous location or project], I served clients from various ethnic backgrounds, which required me to tailor my approach to accommodate different dietary restrictions, preferences, and beliefs. This experience has honed my ability to build trust and establish meaningful connections with individuals from all walks of life—a skill that is essential when working in a cosmopolitan city like China Beijing, where the population is as varied as it is dynamic.</w:t>
      </w:r>
    </w:p>
    <w:p>
      <w:pPr>
        <w:pStyle w:val="BodyText"/>
      </w:pPr>
      <w:r>
        <w:t xml:space="preserve">Additionally, I am deeply committed to continuous learning and staying updated on the latest advancements in nutrition science. I regularly attend professional development seminars and have completed certifications in [specific areas, e.g., sports nutrition, pediatric dietetics, or public health]. This dedication to growth ensures that I can offer evidence-based solutions that are both innovative and culturally relevant. In China Beijing, where the healthcare sector is rapidly modernizing, my proactive approach to learning will enable me to contribute effectively to your team’s objectives.</w:t>
      </w:r>
    </w:p>
    <w:p>
      <w:pPr>
        <w:pStyle w:val="BodyText"/>
      </w:pPr>
      <w:r>
        <w:t xml:space="preserve">My decision to pursue a Dietitian role in China Beijing is also motivated by a genuine appreciation for the city’s unique blend of tradition and progress. As a place that celebrates its rich culinary heritage while embracing cutting-edge medical technologies, Beijing offers an ideal environment for professionals who want to bridge the gap between old and new. I am particularly inspired by the city’s efforts to address public health challenges such as obesity, malnutrition, and aging populations—issues that require a multidisciplinary approach and a deep understanding of local needs.</w:t>
      </w:r>
    </w:p>
    <w:p>
      <w:pPr>
        <w:pStyle w:val="BodyText"/>
      </w:pPr>
      <w:r>
        <w:t xml:space="preserve">In conclusion, I am enthusiastic about the possibility of joining your organization as a Dietitian in China Beijing. My combination of clinical expertise, cultural awareness, and passion for nutrition positions me to make valuable contributions to your team. I am eager to bring my skills and experiences to a setting where they can have a lasting impact on the health and well-being of individuals and communities. Thank you for considering my application, and I look forward to the opportunity to discuss how I can contribute to your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in China Beijing</dc:title>
  <dc:creator/>
  <dc:language>en</dc:language>
  <cp:keywords/>
  <dcterms:created xsi:type="dcterms:W3CDTF">2026-07-23T04:30:11Z</dcterms:created>
  <dcterms:modified xsi:type="dcterms:W3CDTF">2026-07-23T04:30:11Z</dcterms:modified>
</cp:coreProperties>
</file>

<file path=docProps/custom.xml><?xml version="1.0" encoding="utf-8"?>
<Properties xmlns="http://schemas.openxmlformats.org/officeDocument/2006/custom-properties" xmlns:vt="http://schemas.openxmlformats.org/officeDocument/2006/docPropsVTypes"/>
</file>